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Leisin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sin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4 Orrington Avenue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zett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1332406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c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 Leising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